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France</w:t>
      </w:r>
      <w:r>
        <w:t xml:space="preserve"> </w:t>
      </w:r>
      <w:r>
        <w:t xml:space="preserve">Paris</w:t>
      </w:r>
    </w:p>
    <w:bookmarkStart w:id="20" w:name="X21b0286259c1f0e778a6f763cb4ae2268e05ed1"/>
    <w:p>
      <w:pPr>
        <w:pStyle w:val="Heading1"/>
      </w:pPr>
      <w:r>
        <w:t xml:space="preserve">Cover Letter for Physiotherapist Position in France Paris</w:t>
      </w:r>
    </w:p>
    <w:p>
      <w:pPr>
        <w:pStyle w:val="FirstParagraph"/>
      </w:pPr>
      <w:r>
        <w:t xml:space="preserve">Dear [Hiring Manager's Name/Recruitment Team],</w:t>
      </w:r>
    </w:p>
    <w:p>
      <w:pPr>
        <w:pStyle w:val="BodyText"/>
      </w:pPr>
      <w:r>
        <w:t xml:space="preserve">I am writing to express my sincere interest in the Physiotherapist position at your esteemed organization in France Paris. As a dedicated and experienced physiotherapist with a passion for enhancing patient mobility, alleviating pain, and promoting holistic wellness, I am eager to contribute my skills and expertise to a dynamic healthcare environment. The opportunity to work as a Physiotherapist in France Paris aligns perfectly with my professional goals and personal commitment to delivering high-quality care in a culturally rich and innovative setting.</w:t>
      </w:r>
    </w:p>
    <w:p>
      <w:pPr>
        <w:pStyle w:val="BodyText"/>
      </w:pPr>
      <w:r>
        <w:t xml:space="preserve">With [X years] of experience in physiotherapy, I have cultivated a deep understanding of the diverse needs of patients across different age groups and medical conditions. My career has been defined by a patient-centered approach, where I prioritize individualized treatment plans that combine evidence-based practices with compassion and empathy. Whether working in clinical settings, private clinics, or community health programs, I have consistently demonstrated my ability to adapt to evolving healthcare landscapes while maintaining the highest standards of professionalism.</w:t>
      </w:r>
    </w:p>
    <w:p>
      <w:pPr>
        <w:pStyle w:val="BodyText"/>
      </w:pPr>
      <w:r>
        <w:t xml:space="preserve">As a Physiotherapist in France Paris, I am particularly drawn to the opportunity to work within a system that values interdisciplinary collaboration and integrates advanced therapeutic techniques. France’s healthcare framework is renowned for its emphasis on preventive care and patient autonomy, which resonates with my belief that physiotherapy should empower individuals to take an active role in their recovery. I am especially interested in contributing to your team’s mission of delivering tailored rehabilitation solutions that align with the unique cultural and medical context of Paris. The city’s vibrant healthcare community, combined with its commitment to innovation, makes it an ideal place for me to grow professionally and make a meaningful impact.</w:t>
      </w:r>
    </w:p>
    <w:p>
      <w:pPr>
        <w:pStyle w:val="BodyText"/>
      </w:pPr>
      <w:r>
        <w:t xml:space="preserve">My experience as a Physiotherapist has equipped me with a strong foundation in musculoskeletal, neurological, and sports rehabilitation. I am proficient in manual therapy techniques such as joint mobilization, soft tissue manipulation, and therapeutic exercise prescription. Additionally, I have worked extensively with patients recovering from injuries or surgeries, helping them regain strength and functionality through personalized interventions. My ability to communicate effectively with patients and their families—both in English and French—enables me to build trust and ensure clear understanding of treatment goals.</w:t>
      </w:r>
    </w:p>
    <w:p>
      <w:pPr>
        <w:pStyle w:val="BodyText"/>
      </w:pPr>
      <w:r>
        <w:t xml:space="preserve">What sets me apart as a Physiotherapist is my commitment to continuous learning and professional development. I regularly attend workshops, seminars, and certification programs to stay updated on the latest advancements in physiotherapy. For instance, I recently completed a course on [specific technique or certification], which has enhanced my ability to address complex cases with precision and innovation. This dedication to excellence is reflected in my approach to patient care, where I strive to combine clinical expertise with a compassionate, human-centered perspective.</w:t>
      </w:r>
    </w:p>
    <w:p>
      <w:pPr>
        <w:pStyle w:val="BodyText"/>
      </w:pPr>
      <w:r>
        <w:t xml:space="preserve">Working as a Physiotherapist in France Paris would allow me to leverage my skills in a setting that values both technical proficiency and cultural sensitivity. I am deeply aware of the importance of adapting treatment strategies to meet the unique needs of patients from diverse backgrounds. In my previous roles, I have collaborated with multidisciplinary teams—including physicians, occupational therapists, and psychologists—to create comprehensive care plans that address physical, emotional, and social well-being. This collaborative ethos is central to the healthcare system in France and aligns with my own philosophy of holistic patient care.</w:t>
      </w:r>
    </w:p>
    <w:p>
      <w:pPr>
        <w:pStyle w:val="BodyText"/>
      </w:pPr>
      <w:r>
        <w:t xml:space="preserve">Furthermore, my fluency in French enables me to connect more deeply with patients in Paris, ensuring that language barriers do not hinder their access to quality care. I have also studied the nuances of French healthcare protocols and regulations, which will allow me to seamlessly integrate into your team and contribute from day one. I am particularly interested in working with clinics or hospitals that prioritize innovation in physiotherapy, such as those utilizing cutting-edge technologies like electrotherapy or hydrotherapy. My proactive attitude and willingness to embrace new methodologies make me an ideal candidate for a forward-thinking organization.</w:t>
      </w:r>
    </w:p>
    <w:p>
      <w:pPr>
        <w:pStyle w:val="BodyText"/>
      </w:pPr>
      <w:r>
        <w:t xml:space="preserve">In addition to my clinical expertise, I bring strong organizational and interpersonal skills that are essential for success in a fast-paced healthcare environment. I am adept at managing multiple patient caseloads while maintaining attention to detail and ensuring timely follow-ups. My ability to remain calm under pressure and communicate effectively with both patients and colleagues has been instrumental in fostering positive outcomes. I am also passionate about patient education, as I believe that informed individuals are more likely to achieve long-term recovery and prevent future injuries.</w:t>
      </w:r>
    </w:p>
    <w:p>
      <w:pPr>
        <w:pStyle w:val="BodyText"/>
      </w:pPr>
      <w:r>
        <w:t xml:space="preserve">I am particularly excited about the opportunity to contribute to your team as a Physiotherapist in France Paris because of the city’s unique blend of tradition and modernity. The demand for skilled physiotherapists in this region is growing, especially with an aging population and increasing awareness of preventive healthcare. I am eager to support your efforts in meeting these needs by providing expert care that reflects both my clinical knowledge and my cultural adaptability.</w:t>
      </w:r>
    </w:p>
    <w:p>
      <w:pPr>
        <w:pStyle w:val="BodyText"/>
      </w:pPr>
      <w:r>
        <w:t xml:space="preserve">Thank you for considering my application. I would be honored to bring my experience, passion, and dedication to your organization. I am confident that my background as a Physiotherapist, combined with my enthusiasm for working in France Paris, makes me a strong candidate for this role. I would welcome the opportunity to discuss how my skills and values align with your clinic’s miss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France Paris</dc:title>
  <dc:creator/>
  <dc:language>en</dc:language>
  <cp:keywords/>
  <dcterms:created xsi:type="dcterms:W3CDTF">2026-07-23T09:47:16Z</dcterms:created>
  <dcterms:modified xsi:type="dcterms:W3CDTF">2026-07-23T09:47:16Z</dcterms:modified>
</cp:coreProperties>
</file>

<file path=docProps/custom.xml><?xml version="1.0" encoding="utf-8"?>
<Properties xmlns="http://schemas.openxmlformats.org/officeDocument/2006/custom-properties" xmlns:vt="http://schemas.openxmlformats.org/officeDocument/2006/docPropsVTypes"/>
</file>